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RWOOD</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907</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9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ERWOOD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HERWOOD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9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ERWOOD MOBILE HOME PARK</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185</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ERWOOD MOBILE HOME PARK</w:t>
      </w:r>
      <w:r>
        <w:br w:type="textWrapping"/>
      </w:r>
      <w:r>
        <w:t xml:space="preserve">500 GIUSEPPE CT ROSEVILLE, CA 95678-6305</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RWOOD MOBILE HOME PARK Consumer Confidence Report</dc:title>
  <dc:creator/>
  <cp:keywords/>
  <dcterms:created xsi:type="dcterms:W3CDTF">2019-10-10T18:40:25Z</dcterms:created>
  <dcterms:modified xsi:type="dcterms:W3CDTF">2019-10-10T18:40:25Z</dcterms:modified>
</cp:coreProperties>
</file>